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Guine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Guinea reports 385 deaths during the two-wave epidemic in the country with a peak of weekly deaths of 30 deaths during week 2021-W32. Rt ranges from 0.34 to 2.35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Guine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4,658. We work with scenarios where the average is multiplied by five, ten and by 12, which represents the number of times the average has to be multiplied to cover 80% of the population during 180 days. This means we set range of maximum vaccines per day from 9,316 to 111,794 people vaccinated per day, which represents 4,658 to 55,897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Guine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16%, set as the baseline, to 86. This is equivalent to a FVC ranging from 5% to 72%.</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23530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Guine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Guine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2% of the population is immunised across 2022. The scenario implies an R0 equal to 1.1. In this case, 50.1% of deaths averted if 27948 people are vaccinated per day, prioritising older people’s vaccination. This represents 23530 deaths averted. Under a lack of a vaccination strategy, deaths saved falls to 11372.</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09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42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92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9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00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227,790, 4,694, and 10,195, respectively. The maximum averted figures for the oldest group are 48,522 infections, 3,305 hospitalisations, and 5,196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Guine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Guinea</dc:title>
  <dc:creator>Lucas Sempe</dc:creator>
  <cp:keywords/>
  <dcterms:created xsi:type="dcterms:W3CDTF">2021-11-04T16:08:27Z</dcterms:created>
  <dcterms:modified xsi:type="dcterms:W3CDTF">2021-11-04T16: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